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4" w:name="X78283a819366ff9e11332d2c0014e8c116a62c3"/>
    <w:p>
      <w:pPr>
        <w:pStyle w:val="Heading1"/>
      </w:pPr>
      <w:r>
        <w:t xml:space="preserve">Cover Letter for Telecommunication Engineer Position in United States Houston</w:t>
      </w:r>
    </w:p>
    <w:p>
      <w:pPr>
        <w:pStyle w:val="FirstParagraph"/>
      </w:pPr>
      <w:r>
        <w:t xml:space="preserve">Dear Hiring Manager,</w:t>
      </w:r>
    </w:p>
    <w:p>
      <w:pPr>
        <w:pStyle w:val="BodyText"/>
      </w:pPr>
      <w:r>
        <w:t xml:space="preserve">I am writing to express my sincere interest in the Telecommunication Engineer position at your esteemed organization in United States Houston. With a robust academic background, hands-on experience in network design and optimization, and a passion for advancing communication technologies, I am confident in my ability to contribute effectively to your team. Houston, as a dynamic hub for innovation and industry growth, presents an ideal environment for me to apply my skills in telecommunications while aligning with the evolving demands of this rapidly advancing field.</w:t>
      </w:r>
    </w:p>
    <w:p>
      <w:pPr>
        <w:pStyle w:val="BodyText"/>
      </w:pPr>
      <w:r>
        <w:t xml:space="preserve">As a Telecommunication Engineer with over [X years] of experience, I have dedicated myself to mastering the intricacies of communication systems, from wired and wireless networks to emerging technologies like 5G and fiber optics. My career has been driven by a commitment to excellence, problem-solving, and delivering solutions that enhance connectivity and efficiency. The opportunity to work in Houston—a city at the forefront of technological innovation—excites me deeply, as I am eager to contribute my expertise to projects that shape the future of telecommunications in the United States.</w:t>
      </w:r>
    </w:p>
    <w:bookmarkStart w:id="20" w:name="professional-background-and-expertise"/>
    <w:p>
      <w:pPr>
        <w:pStyle w:val="Heading2"/>
      </w:pPr>
      <w:r>
        <w:t xml:space="preserve">Professional Background and Expertise</w:t>
      </w:r>
    </w:p>
    <w:p>
      <w:pPr>
        <w:pStyle w:val="FirstParagraph"/>
      </w:pPr>
      <w:r>
        <w:t xml:space="preserve">Throughout my career, I have worked on diverse projects that span network planning, implementation, and maintenance. My experience includes designing scalable communication infrastructures for both enterprise and public sectors, ensuring seamless connectivity across multiple platforms. For instance, in my previous role at [Previous Company Name], I led the deployment of a fiber-optic network that significantly improved data transmission speeds for over 10,000 users. This project required meticulous planning, coordination with cross-functional teams, and a deep understanding of regulatory compliance—skills that I have honed through years of practice.</w:t>
      </w:r>
    </w:p>
    <w:p>
      <w:pPr>
        <w:pStyle w:val="BodyText"/>
      </w:pPr>
      <w:r>
        <w:t xml:space="preserve">In addition to infrastructure development, I have extensive experience in troubleshooting and optimizing existing networks. Whether addressing signal interference in wireless systems or resolving latency issues in data centers, I approach challenges with a methodical mindset and a focus on long-term solutions. My ability to analyze complex technical problems and implement efficient fixes has consistently resulted in enhanced performance metrics for my clients. For example, during my tenure at [Previous Company Name], I reduced network downtime by 30% through proactive monitoring and predictive maintenance strategies.</w:t>
      </w:r>
    </w:p>
    <w:p>
      <w:pPr>
        <w:pStyle w:val="BodyText"/>
      </w:pPr>
      <w:r>
        <w:t xml:space="preserve">A key strength of mine is my proficiency in leveraging cutting-edge tools and technologies to stay ahead of industry trends. I am well-versed in software such as Cisco Packet Tracer, Network Simulator, and MATLAB, which enable me to model network scenarios and test solutions before deployment. This technical versatility allows me to adapt quickly to new challenges while maintaining a high standard of work. Furthermore, my certifications in [Relevant Certifications, e.g., CCNA, CWNA] have reinforced my credibility as a Telecommunication Engineer committed to continuous learning and professional growth.</w:t>
      </w:r>
    </w:p>
    <w:bookmarkEnd w:id="20"/>
    <w:bookmarkStart w:id="21" w:name="why-houston-why-the-united-states"/>
    <w:p>
      <w:pPr>
        <w:pStyle w:val="Heading2"/>
      </w:pPr>
      <w:r>
        <w:t xml:space="preserve">Why Houston? Why the United States?</w:t>
      </w:r>
    </w:p>
    <w:p>
      <w:pPr>
        <w:pStyle w:val="FirstParagraph"/>
      </w:pPr>
      <w:r>
        <w:t xml:space="preserve">Houston has long been a beacon of opportunity for professionals in the telecommunications sector. As one of the largest cities in the United States, it serves as a critical node for industries ranging from energy and healthcare to aerospace and technology. The demand for reliable, high-speed communication systems is ever-growing here, driven by the need to support large-scale operations and emerging technologies like smart cities and IoT (Internet of Things). I am particularly drawn to Houston’s role as a leader in technological innovation, where the intersection of traditional industries and modern infrastructure creates unique challenges and opportunities for Telecommunication Engineers.</w:t>
      </w:r>
    </w:p>
    <w:p>
      <w:pPr>
        <w:pStyle w:val="BodyText"/>
      </w:pPr>
      <w:r>
        <w:t xml:space="preserve">Working in the United States Houston would allow me to contribute to projects that have a tangible impact on both local communities and national connectivity. For example, the expansion of 5G networks in urban centers like Houston is crucial for enabling next-generation applications such as autonomous vehicles, remote healthcare, and real-time data analytics. My background in wireless communication systems positions me to play a pivotal role in these initiatives, ensuring that the infrastructure meets the demands of today while preparing for tomorrow’s advancements.</w:t>
      </w:r>
    </w:p>
    <w:bookmarkEnd w:id="21"/>
    <w:bookmarkStart w:id="22" w:name="alignment-with-your-organizations-goals"/>
    <w:p>
      <w:pPr>
        <w:pStyle w:val="Heading2"/>
      </w:pPr>
      <w:r>
        <w:t xml:space="preserve">Alignment with Your Organization’s Goals</w:t>
      </w:r>
    </w:p>
    <w:p>
      <w:pPr>
        <w:pStyle w:val="FirstParagraph"/>
      </w:pPr>
      <w:r>
        <w:t xml:space="preserve">I am particularly impressed by your organization’s focus on [specific company value or project, e.g., "innovative network solutions" or "sustainable telecommunications"]. As a Telecommunication Engineer, I understand the importance of aligning technical expertise with organizational objectives. My ability to collaborate with teams across disciplines—whether working with IT departments to integrate new systems or partnering with vendors to source cutting-edge equipment—ensures that projects are delivered on time and within budget.</w:t>
      </w:r>
    </w:p>
    <w:p>
      <w:pPr>
        <w:pStyle w:val="BodyText"/>
      </w:pPr>
      <w:r>
        <w:t xml:space="preserve">Moreover, I am passionate about fostering a culture of excellence and continuous improvement. In my previous roles, I have mentored junior engineers, shared knowledge through internal training sessions, and advocated for best practices in network security and performance. I believe that a successful Telecommunication Engineer not only solves technical problems but also empowers others to achieve their potential. This collaborative spirit aligns with the values of your organization, which I understand is committed to both innovation and employee development.</w:t>
      </w:r>
    </w:p>
    <w:bookmarkEnd w:id="22"/>
    <w:bookmarkStart w:id="23" w:name="conclusion"/>
    <w:p>
      <w:pPr>
        <w:pStyle w:val="Heading2"/>
      </w:pPr>
      <w:r>
        <w:t xml:space="preserve">Conclusion</w:t>
      </w:r>
    </w:p>
    <w:p>
      <w:pPr>
        <w:pStyle w:val="FirstParagraph"/>
      </w:pPr>
      <w:r>
        <w:t xml:space="preserve">In conclusion, I am eager to bring my skills, experience, and enthusiasm for telecommunications to your team in United States Houston. The opportunity to work on impactful projects in a city that thrives on innovation is incredibly appealing to me. I am confident that my background as a Telecommunication Engineer will enable me to contribute meaningfully to your organization’s success while advancing the field of communication technology.</w:t>
      </w:r>
    </w:p>
    <w:p>
      <w:pPr>
        <w:pStyle w:val="BodyText"/>
      </w:pPr>
      <w:r>
        <w:t xml:space="preserve">Thank you for considering my application. I would welcome the opportunity to discuss how my qualifications align with your needs and how I can contribute to your team’s goals. Please feel free to contact me at [Your Phone Number] or [Your Email Address] at your earliest convenience. I look forward to the possibility of working together in Houston, where the future of telecommunications is being shaped every day.</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dc:language>en</dc:language>
  <cp:keywords/>
  <dcterms:created xsi:type="dcterms:W3CDTF">2026-07-23T13:22:40Z</dcterms:created>
  <dcterms:modified xsi:type="dcterms:W3CDTF">2026-07-23T13:22:40Z</dcterms:modified>
</cp:coreProperties>
</file>

<file path=docProps/custom.xml><?xml version="1.0" encoding="utf-8"?>
<Properties xmlns="http://schemas.openxmlformats.org/officeDocument/2006/custom-properties" xmlns:vt="http://schemas.openxmlformats.org/officeDocument/2006/docPropsVTypes"/>
</file>